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74A2FC33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</w:t>
      </w:r>
      <w:r w:rsidR="004821A9" w:rsidRPr="003B37F3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3E900068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F003A7" w:rsidRPr="00F003A7">
        <w:rPr>
          <w:rFonts w:ascii="Calibri" w:eastAsia="Calibri" w:hAnsi="Calibri" w:cs="Calibri"/>
          <w:color w:val="000000"/>
          <w:sz w:val="20"/>
          <w:szCs w:val="20"/>
        </w:rPr>
        <w:t>Deep Learning, Scalable ML Systems, Recommender Systems, Advanced NLP-LLMs, Computer Vision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72EAC6C1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F003A7" w:rsidRPr="00F003A7">
        <w:rPr>
          <w:rFonts w:ascii="Calibri" w:eastAsia="Calibri" w:hAnsi="Calibri" w:cs="Calibri"/>
          <w:color w:val="000000"/>
          <w:sz w:val="20"/>
          <w:szCs w:val="20"/>
        </w:rPr>
        <w:t>Software Engineering, Distributed Systems, Big Data (Hadoop), Cloud computing, DBMS, Web Development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77777777" w:rsidR="00AC0EEE" w:rsidRPr="00C838F1" w:rsidRDefault="00AC0EEE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Graduate Student Researcher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                                                                  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36C03F37" w14:textId="65817AE7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Built a "Smart Mirror" on Raspberry Pi using </w:t>
      </w:r>
      <w:r w:rsidR="00E51330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VGG-Face Model to detect ethnicity</w:t>
      </w:r>
      <w:r w:rsidR="00B8222C">
        <w:rPr>
          <w:rFonts w:ascii="Calibri" w:hAnsi="Calibri" w:cs="Calibri"/>
          <w:color w:val="000000"/>
          <w:sz w:val="20"/>
          <w:szCs w:val="20"/>
        </w:rPr>
        <w:t>, address the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0845F487" w14:textId="2600FC1F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Developed a rule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based security chat assistant using Rasa in an unstructured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fast-paced startup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like environment.</w:t>
      </w:r>
    </w:p>
    <w:p w14:paraId="1941BAEA" w14:textId="0ED504BD" w:rsidR="00AC0EEE" w:rsidRPr="00C838F1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507A557" w14:textId="641874B2" w:rsidR="00211257" w:rsidRPr="00913021" w:rsidRDefault="00514B7A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Machine Learning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0AB073B7" w:rsidR="005C7848" w:rsidRPr="00C838F1" w:rsidRDefault="005C7848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Maintained a high level of security while streamlining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a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user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’s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uthentication </w:t>
      </w:r>
      <w:r w:rsidR="000E62F9">
        <w:rPr>
          <w:rFonts w:ascii="Calibri" w:eastAsia="Calibri" w:hAnsi="Calibri" w:cs="Calibri"/>
          <w:color w:val="000000"/>
          <w:sz w:val="20"/>
          <w:szCs w:val="20"/>
        </w:rPr>
        <w:t>experience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by integrating a FIDO Alliance product into the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existing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SSO workflow.</w:t>
      </w:r>
    </w:p>
    <w:p w14:paraId="6CA588FF" w14:textId="743C8B40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.</w:t>
      </w:r>
    </w:p>
    <w:p w14:paraId="6BA5C16A" w14:textId="3835023D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0615D299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75A94">
        <w:rPr>
          <w:rFonts w:ascii="Calibri" w:hAnsi="Calibri" w:cs="Calibri"/>
          <w:color w:val="000000"/>
          <w:sz w:val="20"/>
          <w:szCs w:val="20"/>
        </w:rPr>
        <w:t xml:space="preserve"> backend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B75A94">
        <w:rPr>
          <w:rFonts w:ascii="Calibri" w:hAnsi="Calibri" w:cs="Calibri"/>
          <w:color w:val="000000"/>
          <w:sz w:val="20"/>
          <w:szCs w:val="20"/>
        </w:rPr>
        <w:t xml:space="preserve"> using 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7C475BF0" w14:textId="536518AD" w:rsidR="00943D60" w:rsidRPr="00E45B45" w:rsidRDefault="00DE2DFD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Led 2 new recruits in o</w:t>
      </w:r>
      <w:r w:rsidR="005B2A64" w:rsidRPr="00E45B45">
        <w:rPr>
          <w:rFonts w:ascii="Calibri" w:hAnsi="Calibri" w:cs="Calibri"/>
          <w:color w:val="000000"/>
          <w:sz w:val="20"/>
          <w:szCs w:val="20"/>
        </w:rPr>
        <w:t>verhaul</w:t>
      </w:r>
      <w:r w:rsidRPr="00E45B45">
        <w:rPr>
          <w:rFonts w:ascii="Calibri" w:hAnsi="Calibri" w:cs="Calibri"/>
          <w:color w:val="000000"/>
          <w:sz w:val="20"/>
          <w:szCs w:val="20"/>
        </w:rPr>
        <w:t>ing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the website’s</w:t>
      </w:r>
      <w:r w:rsidR="00E42FEF" w:rsidRPr="00E45B45">
        <w:rPr>
          <w:rFonts w:ascii="Calibri" w:hAnsi="Calibri" w:cs="Calibri"/>
          <w:color w:val="000000"/>
          <w:sz w:val="20"/>
          <w:szCs w:val="20"/>
        </w:rPr>
        <w:t xml:space="preserve"> existing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design using tools like Figma and </w:t>
      </w:r>
      <w:r w:rsidR="005B2A64" w:rsidRPr="00E45B45">
        <w:rPr>
          <w:rFonts w:ascii="Calibri" w:hAnsi="Calibri" w:cs="Calibri"/>
          <w:color w:val="000000"/>
          <w:sz w:val="20"/>
          <w:szCs w:val="20"/>
        </w:rPr>
        <w:t>React JS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46A86A24" w14:textId="0FCA0A1D" w:rsidR="00564AD6" w:rsidRPr="00C838F1" w:rsidRDefault="003A56A5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>P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itched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and demo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he online job placement portal to 3 University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board members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longside the found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ing CEO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B10B3E6" w14:textId="54F2A7A4" w:rsidR="009A3F0B" w:rsidRPr="00C838F1" w:rsidRDefault="00AC0EEE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n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velopment of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 Django</w:t>
      </w:r>
      <w:r w:rsidR="000B7796" w:rsidRPr="00C838F1">
        <w:rPr>
          <w:rFonts w:ascii="Calibri" w:eastAsia="Calibri" w:hAnsi="Calibri" w:cs="Calibri"/>
          <w:color w:val="000000"/>
          <w:sz w:val="20"/>
          <w:szCs w:val="20"/>
        </w:rPr>
        <w:t>-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based </w:t>
      </w:r>
      <w:hyperlink r:id="rId7" w:history="1">
        <w:r w:rsidR="009A3F0B"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site</w:t>
        </w:r>
      </w:hyperlink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or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newly published work of Professors from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university 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</w:p>
    <w:p w14:paraId="2D593079" w14:textId="3D0E3ED3" w:rsidR="00C21F62" w:rsidRPr="002711E2" w:rsidRDefault="009A3F0B" w:rsidP="002711E2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Developed a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hyperlink r:id="rId9" w:history="1">
        <w:r w:rsidR="002D2773"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>TML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602C54C" w14:textId="5D5A16ED" w:rsidR="0075653A" w:rsidRPr="006F657B" w:rsidRDefault="003E69F1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>HYPERLINK "https://docs.google.com/presentation/d/1smZzOd8u-NhgbotJRkn2Eqw5WmXVxA-XSB0afzxaNWE/edit?usp=sharing"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="0075653A"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423F1501" w:rsidR="003E69F1" w:rsidRDefault="00B75A94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7E953249" w14:textId="27A00544" w:rsidR="00CC4A3D" w:rsidRPr="00C838F1" w:rsidRDefault="00DE2DFD" w:rsidP="00CC4A3D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fine-tune language models (e.g., Bloom, T5, GPT-2) on the </w:t>
      </w:r>
      <w:proofErr w:type="spellStart"/>
      <w:r w:rsidRPr="00C838F1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dataset, in collaboration with Microsoft researcher Dr. Asma Ben Abacha, comparing performance against larger models (GPT-3.5, GPT-4) through dynamic prompt</w:t>
      </w:r>
      <w:r w:rsidR="00E45B45">
        <w:rPr>
          <w:rFonts w:asciiTheme="majorHAnsi" w:hAnsiTheme="majorHAnsi" w:cstheme="majorHAnsi"/>
          <w:color w:val="000000"/>
          <w:sz w:val="20"/>
          <w:szCs w:val="20"/>
        </w:rPr>
        <w:t>ing.</w:t>
      </w:r>
    </w:p>
    <w:p w14:paraId="50912A42" w14:textId="1338073B" w:rsidR="00CC4A3D" w:rsidRPr="00CC4A3D" w:rsidRDefault="00AA114A" w:rsidP="009F7E1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Style w:val="Hyperlink"/>
          <w:rFonts w:asciiTheme="majorHAnsi" w:hAnsiTheme="majorHAnsi" w:cstheme="majorHAnsi"/>
          <w:color w:val="000000"/>
          <w:sz w:val="22"/>
          <w:szCs w:val="22"/>
          <w:u w:val="none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Implemente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ROUGE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 xml:space="preserve"> and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LEU metrics and conducted human surveys for doctors and patients to evaluate the model</w:t>
      </w:r>
      <w:r w:rsidR="00B2675B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CC4A3D"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1EE269ED" w14:textId="159D52FF" w:rsidR="00546455" w:rsidRDefault="00000000" w:rsidP="005464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 w:rsidR="00B8222C">
        <w:instrText>HYPERLINK "https://doi.org/10.1007/978-3-031-18497-0_41"</w:instrText>
      </w:r>
      <w:r>
        <w:fldChar w:fldCharType="separate"/>
      </w:r>
      <w:proofErr w:type="spellStart"/>
      <w:r w:rsidR="00546455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</w:t>
      </w:r>
      <w:proofErr w:type="spellEnd"/>
      <w:r w:rsidR="00546455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 Sanchar: Secure Self-Sufficient Communications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B8222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="00B8222C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286E0FBD" w14:textId="68DA59B5" w:rsidR="0033196A" w:rsidRPr="00E45B45" w:rsidRDefault="0033196A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Led a team of 4 to develop a secure,</w:t>
      </w:r>
      <w:r w:rsidR="00B75A94">
        <w:rPr>
          <w:rFonts w:ascii="Calibri" w:hAnsi="Calibri" w:cs="Calibri"/>
          <w:color w:val="000000"/>
          <w:sz w:val="20"/>
          <w:szCs w:val="20"/>
        </w:rPr>
        <w:t xml:space="preserve"> end</w:t>
      </w:r>
      <w:r w:rsidR="00E51330">
        <w:rPr>
          <w:rFonts w:ascii="Calibri" w:hAnsi="Calibri" w:cs="Calibri"/>
          <w:color w:val="000000"/>
          <w:sz w:val="20"/>
          <w:szCs w:val="20"/>
        </w:rPr>
        <w:t>-to-</w:t>
      </w:r>
      <w:r w:rsidR="00B75A94">
        <w:rPr>
          <w:rFonts w:ascii="Calibri" w:hAnsi="Calibri" w:cs="Calibri"/>
          <w:color w:val="000000"/>
          <w:sz w:val="20"/>
          <w:szCs w:val="20"/>
        </w:rPr>
        <w:t>end encrypted,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multimedia-supported chat application for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E45B45">
        <w:rPr>
          <w:rFonts w:ascii="Calibri" w:hAnsi="Calibri" w:cs="Calibri"/>
          <w:color w:val="000000"/>
          <w:sz w:val="20"/>
          <w:szCs w:val="20"/>
        </w:rPr>
        <w:t>Tata Institute of Fundamental Research, integrating off-the-grid functionality for internal use.</w:t>
      </w:r>
    </w:p>
    <w:p w14:paraId="4AAD7591" w14:textId="578549DC" w:rsidR="0033196A" w:rsidRPr="00E45B45" w:rsidRDefault="0033196A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Utilized CI/CD practices to establish a client-server architecture leveraging Python, Node JS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and React JS.</w:t>
      </w:r>
    </w:p>
    <w:p w14:paraId="07852D84" w14:textId="4EB60A1C" w:rsidR="00546455" w:rsidRPr="00E45B45" w:rsidRDefault="00B75A94" w:rsidP="0033196A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0"/>
          <w:szCs w:val="20"/>
        </w:rPr>
        <w:t>Collaborated implementing</w:t>
      </w:r>
      <w:r w:rsidR="0033196A" w:rsidRPr="00E45B45">
        <w:rPr>
          <w:rFonts w:ascii="Calibri" w:hAnsi="Calibri" w:cs="Calibri"/>
          <w:color w:val="000000"/>
          <w:sz w:val="20"/>
          <w:szCs w:val="20"/>
        </w:rPr>
        <w:t xml:space="preserve"> SHA-256 and AES-256 overlapped inside an HMAC envelope to protect against </w:t>
      </w:r>
      <w:proofErr w:type="spellStart"/>
      <w:r w:rsidR="0033196A" w:rsidRPr="00E45B45">
        <w:rPr>
          <w:rFonts w:ascii="Calibri" w:hAnsi="Calibri" w:cs="Calibri"/>
          <w:color w:val="000000"/>
          <w:sz w:val="20"/>
          <w:szCs w:val="20"/>
        </w:rPr>
        <w:t>cyber attacks</w:t>
      </w:r>
      <w:proofErr w:type="spellEnd"/>
      <w:r w:rsidR="0033196A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5E62FCDF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time Voice-activated AI-IoT android application to help Visually Impaired People (VIPs) comparable to state-of-the-art OrCam in detecting currency, objects, and scenes.</w:t>
      </w:r>
    </w:p>
    <w:p w14:paraId="53B3620D" w14:textId="4A592443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5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 funded by the Mumbai University Minor Research Grant.</w:t>
      </w:r>
    </w:p>
    <w:p w14:paraId="4ADCE274" w14:textId="08C96EC6" w:rsidR="00C838F1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6" w:history="1">
        <w:r w:rsidR="005008E1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“Mental Health Messiah” Twitter Bot</w:t>
        </w:r>
      </w:hyperlink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Aug 2020</w:t>
      </w:r>
    </w:p>
    <w:p w14:paraId="4408DBF8" w14:textId="1196F372" w:rsidR="00C838F1" w:rsidRPr="00C838F1" w:rsidRDefault="00C838F1" w:rsidP="00BA53EE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iCs/>
          <w:color w:val="000000"/>
          <w:sz w:val="22"/>
          <w:szCs w:val="22"/>
        </w:rPr>
      </w:pPr>
      <w:r w:rsidRPr="00C838F1">
        <w:rPr>
          <w:rFonts w:ascii="Calibri" w:hAnsi="Calibri" w:cs="Calibri"/>
          <w:sz w:val="20"/>
          <w:szCs w:val="20"/>
        </w:rPr>
        <w:t xml:space="preserve">Develope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entiment analysis </w:t>
      </w:r>
      <w:r>
        <w:rPr>
          <w:rFonts w:ascii="Calibri" w:eastAsia="Calibri" w:hAnsi="Calibri" w:cs="Calibri"/>
          <w:color w:val="000000"/>
          <w:sz w:val="20"/>
          <w:szCs w:val="20"/>
        </w:rPr>
        <w:t>app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IBM-Cloud API, Twitter API, Python, Angular to help COVID related mental health issues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P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17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372FEFAE" w:rsidR="0086294B" w:rsidRPr="00E51330" w:rsidRDefault="006A00A4" w:rsidP="00E5133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Cs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Java, </w:t>
      </w:r>
      <w:proofErr w:type="spellStart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H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>TML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/CSS</w:t>
      </w:r>
      <w:r w:rsidR="00E83216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E45B45" w:rsidRPr="00E45B45">
        <w:rPr>
          <w:rFonts w:ascii="Calibri" w:eastAsia="Calibri" w:hAnsi="Calibri" w:cs="Calibri"/>
          <w:bCs/>
          <w:color w:val="000000"/>
          <w:sz w:val="20"/>
          <w:szCs w:val="20"/>
        </w:rPr>
        <w:t>Reac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t, Django, PostgreSQL, </w:t>
      </w:r>
      <w:r w:rsidR="00F003A7">
        <w:rPr>
          <w:rFonts w:ascii="Calibri" w:eastAsia="Calibri" w:hAnsi="Calibri" w:cs="Calibri"/>
          <w:bCs/>
          <w:color w:val="000000"/>
          <w:sz w:val="20"/>
          <w:szCs w:val="20"/>
        </w:rPr>
        <w:t>Docker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Linux,</w:t>
      </w:r>
      <w:r w:rsidR="00F003A7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proofErr w:type="spellStart"/>
      <w:r w:rsidR="003B37F3" w:rsidRPr="00E45B45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F442E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GCP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111D6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</w:p>
    <w:sectPr w:rsidR="0086294B" w:rsidRPr="00E51330" w:rsidSect="006C7AD6">
      <w:headerReference w:type="defaul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27C1D7" w14:textId="77777777" w:rsidR="00EF14D3" w:rsidRDefault="00EF14D3">
      <w:r>
        <w:separator/>
      </w:r>
    </w:p>
  </w:endnote>
  <w:endnote w:type="continuationSeparator" w:id="0">
    <w:p w14:paraId="08C7C545" w14:textId="77777777" w:rsidR="00EF14D3" w:rsidRDefault="00EF14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EC233D" w14:textId="77777777" w:rsidR="00EF14D3" w:rsidRDefault="00EF14D3">
      <w:r>
        <w:separator/>
      </w:r>
    </w:p>
  </w:footnote>
  <w:footnote w:type="continuationSeparator" w:id="0">
    <w:p w14:paraId="024DBD18" w14:textId="77777777" w:rsidR="00EF14D3" w:rsidRDefault="00EF14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6oFAKMg/Zo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E62F9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115E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0963"/>
    <w:rsid w:val="002319F9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20E56"/>
    <w:rsid w:val="00421E17"/>
    <w:rsid w:val="00450392"/>
    <w:rsid w:val="00453209"/>
    <w:rsid w:val="00453C00"/>
    <w:rsid w:val="00455B31"/>
    <w:rsid w:val="0045730A"/>
    <w:rsid w:val="0046176E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3CED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81B64"/>
    <w:rsid w:val="0058615E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C53A4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579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2060B"/>
    <w:rsid w:val="00A23F54"/>
    <w:rsid w:val="00A305E6"/>
    <w:rsid w:val="00A32584"/>
    <w:rsid w:val="00A52FF4"/>
    <w:rsid w:val="00A6015E"/>
    <w:rsid w:val="00A67319"/>
    <w:rsid w:val="00A77106"/>
    <w:rsid w:val="00A85379"/>
    <w:rsid w:val="00A9098A"/>
    <w:rsid w:val="00A96FEB"/>
    <w:rsid w:val="00A9745B"/>
    <w:rsid w:val="00AA114A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720D4"/>
    <w:rsid w:val="00B75A9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7C53"/>
    <w:rsid w:val="00BF32D5"/>
    <w:rsid w:val="00BF49D5"/>
    <w:rsid w:val="00BF7B03"/>
    <w:rsid w:val="00C0095D"/>
    <w:rsid w:val="00C11E88"/>
    <w:rsid w:val="00C21F62"/>
    <w:rsid w:val="00C240B3"/>
    <w:rsid w:val="00C45183"/>
    <w:rsid w:val="00C4678E"/>
    <w:rsid w:val="00C46FAC"/>
    <w:rsid w:val="00C472AB"/>
    <w:rsid w:val="00C523C9"/>
    <w:rsid w:val="00C5569A"/>
    <w:rsid w:val="00C56CFB"/>
    <w:rsid w:val="00C668A3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31D"/>
    <w:rsid w:val="00E15789"/>
    <w:rsid w:val="00E15FD9"/>
    <w:rsid w:val="00E21F1F"/>
    <w:rsid w:val="00E2743E"/>
    <w:rsid w:val="00E357F4"/>
    <w:rsid w:val="00E42FEF"/>
    <w:rsid w:val="00E45B45"/>
    <w:rsid w:val="00E45BD1"/>
    <w:rsid w:val="00E51330"/>
    <w:rsid w:val="00E5246C"/>
    <w:rsid w:val="00E53D9F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EF14D3"/>
    <w:rsid w:val="00F003A7"/>
    <w:rsid w:val="00F07745"/>
    <w:rsid w:val="00F112AF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JayJhaveri1906/Aatmanirbhar-Sanchar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github.com/JayJhaveri1906/CSE291_MedLM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JayJhaveri1906/Mental-Health-Messiah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xiv.org/abs/2401.11389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x.doi.org/10.2139/ssrn.3867707" TargetMode="External"/><Relationship Id="rId10" Type="http://schemas.openxmlformats.org/officeDocument/2006/relationships/hyperlink" Target="https://github.com/CSE210-Fall23-Team2/AltBot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github.com/JayJhaveri1906/Divya-Drishti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65</TotalTime>
  <Pages>1</Pages>
  <Words>952</Words>
  <Characters>5429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46</cp:revision>
  <cp:lastPrinted>2023-07-09T03:23:00Z</cp:lastPrinted>
  <dcterms:created xsi:type="dcterms:W3CDTF">2021-09-13T12:00:00Z</dcterms:created>
  <dcterms:modified xsi:type="dcterms:W3CDTF">2024-05-13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